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ei H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3 South Lake Street, Grayslake, IL, USA Grayslake, IL, USA 600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eihanmurph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2625282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tri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